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9675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cper Kadlec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Beata Kadlec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